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52956" w14:textId="4E360BE7" w:rsidR="00854575" w:rsidRPr="00854575" w:rsidRDefault="00854575" w:rsidP="00854575">
      <w:pPr>
        <w:spacing w:after="200" w:line="276" w:lineRule="auto"/>
        <w:rPr>
          <w:rFonts w:eastAsia="Calibri"/>
          <w:caps/>
        </w:rPr>
      </w:pPr>
      <w:r w:rsidRPr="00854575">
        <w:rPr>
          <w:rFonts w:eastAsia="Calibri"/>
          <w:caps/>
        </w:rPr>
        <w:t xml:space="preserve">leave </w:t>
      </w:r>
      <w:r w:rsidR="001A0F3F">
        <w:rPr>
          <w:rFonts w:eastAsia="Calibri"/>
          <w:caps/>
        </w:rPr>
        <w:t xml:space="preserve">OF ABSENCE WITHOUT PAY </w:t>
      </w:r>
      <w:r w:rsidRPr="00854575">
        <w:rPr>
          <w:rFonts w:eastAsia="Calibri"/>
          <w:caps/>
        </w:rPr>
        <w:t>application materials</w:t>
      </w:r>
    </w:p>
    <w:p w14:paraId="27BF81A4" w14:textId="11A0459B" w:rsidR="00854575" w:rsidRPr="00854575" w:rsidRDefault="00854575" w:rsidP="00854575">
      <w:pPr>
        <w:spacing w:after="200" w:line="276" w:lineRule="auto"/>
        <w:rPr>
          <w:rFonts w:eastAsia="Calibri"/>
          <w:caps/>
        </w:rPr>
      </w:pPr>
      <w:r w:rsidRPr="00854575">
        <w:rPr>
          <w:rFonts w:eastAsia="Calibri"/>
          <w:caps/>
        </w:rPr>
        <w:t xml:space="preserve">TO: applicants for </w:t>
      </w:r>
      <w:r w:rsidR="001A0F3F">
        <w:rPr>
          <w:rFonts w:eastAsia="Calibri"/>
          <w:caps/>
        </w:rPr>
        <w:t>LEAVE WITHOUT PAY</w:t>
      </w:r>
    </w:p>
    <w:p w14:paraId="78DD294C" w14:textId="28A19FB6" w:rsidR="00854575" w:rsidRPr="00922314" w:rsidRDefault="00854575" w:rsidP="00854575">
      <w:pPr>
        <w:spacing w:after="200" w:line="276" w:lineRule="auto"/>
        <w:rPr>
          <w:rFonts w:eastAsia="Calibri"/>
          <w:caps/>
          <w:color w:val="000000" w:themeColor="text1"/>
        </w:rPr>
      </w:pPr>
      <w:r w:rsidRPr="00854575">
        <w:rPr>
          <w:rFonts w:eastAsia="Calibri"/>
          <w:caps/>
        </w:rPr>
        <w:t xml:space="preserve">From: </w:t>
      </w:r>
      <w:r w:rsidRPr="00922314">
        <w:rPr>
          <w:rFonts w:eastAsia="Calibri"/>
          <w:caps/>
          <w:color w:val="000000" w:themeColor="text1"/>
        </w:rPr>
        <w:t xml:space="preserve">University </w:t>
      </w:r>
      <w:r w:rsidR="00603B1C" w:rsidRPr="00603B1C">
        <w:rPr>
          <w:rFonts w:eastAsia="Calibri"/>
          <w:caps/>
          <w:color w:val="000000" w:themeColor="text1"/>
        </w:rPr>
        <w:t xml:space="preserve">Faculty </w:t>
      </w:r>
      <w:r w:rsidRPr="00922314">
        <w:rPr>
          <w:rFonts w:eastAsia="Calibri"/>
          <w:caps/>
          <w:color w:val="000000" w:themeColor="text1"/>
        </w:rPr>
        <w:t>leave</w:t>
      </w:r>
      <w:r w:rsidR="00603B1C" w:rsidRPr="00603B1C">
        <w:rPr>
          <w:rFonts w:eastAsia="Calibri"/>
          <w:caps/>
          <w:color w:val="000000" w:themeColor="text1"/>
        </w:rPr>
        <w:t>s</w:t>
      </w:r>
      <w:r w:rsidR="006B5F30" w:rsidRPr="00922314">
        <w:rPr>
          <w:rFonts w:eastAsia="Calibri"/>
          <w:caps/>
          <w:color w:val="000000" w:themeColor="text1"/>
        </w:rPr>
        <w:t xml:space="preserve"> </w:t>
      </w:r>
      <w:r w:rsidRPr="00922314">
        <w:rPr>
          <w:rFonts w:eastAsia="Calibri"/>
          <w:caps/>
          <w:color w:val="000000" w:themeColor="text1"/>
        </w:rPr>
        <w:t>committee</w:t>
      </w:r>
    </w:p>
    <w:p w14:paraId="578635B4" w14:textId="42ED5C52" w:rsidR="00854575" w:rsidRPr="00922314" w:rsidRDefault="005F49C8" w:rsidP="00854575">
      <w:pPr>
        <w:spacing w:after="200" w:line="276" w:lineRule="auto"/>
        <w:rPr>
          <w:rFonts w:eastAsia="Calibri"/>
          <w:color w:val="000000" w:themeColor="text1"/>
        </w:rPr>
      </w:pPr>
      <w:r>
        <w:rPr>
          <w:rFonts w:eastAsia="Calibri"/>
          <w:color w:val="000000" w:themeColor="text1"/>
        </w:rPr>
        <w:t>This</w:t>
      </w:r>
      <w:r w:rsidR="00854575" w:rsidRPr="00922314">
        <w:rPr>
          <w:rFonts w:eastAsia="Calibri"/>
          <w:color w:val="000000" w:themeColor="text1"/>
        </w:rPr>
        <w:t xml:space="preserve"> application form has been designed in accordance with existing University policy to facilitate the review of your request.</w:t>
      </w:r>
    </w:p>
    <w:p w14:paraId="71B6C054" w14:textId="77777777" w:rsidR="005F49C8" w:rsidRDefault="00854575" w:rsidP="00854575">
      <w:pPr>
        <w:spacing w:after="200" w:line="276" w:lineRule="auto"/>
        <w:rPr>
          <w:color w:val="000000" w:themeColor="text1"/>
        </w:rPr>
      </w:pPr>
      <w:r w:rsidRPr="00922314">
        <w:rPr>
          <w:rFonts w:eastAsia="Calibri"/>
          <w:color w:val="000000" w:themeColor="text1"/>
        </w:rPr>
        <w:t xml:space="preserve">Please complete the top portion of the form, attach appropriate pages, and present the completed application </w:t>
      </w:r>
      <w:r w:rsidRPr="00922314">
        <w:rPr>
          <w:color w:val="000000" w:themeColor="text1"/>
        </w:rPr>
        <w:t xml:space="preserve">to the Department Chair by the </w:t>
      </w:r>
      <w:r w:rsidR="00603B1C" w:rsidRPr="00603B1C">
        <w:rPr>
          <w:color w:val="000000" w:themeColor="text1"/>
        </w:rPr>
        <w:t>Friday of the 5</w:t>
      </w:r>
      <w:r w:rsidR="00603B1C" w:rsidRPr="00603B1C">
        <w:rPr>
          <w:color w:val="000000" w:themeColor="text1"/>
          <w:vertAlign w:val="superscript"/>
        </w:rPr>
        <w:t>th</w:t>
      </w:r>
      <w:r w:rsidR="00603B1C" w:rsidRPr="00603B1C">
        <w:rPr>
          <w:color w:val="000000" w:themeColor="text1"/>
        </w:rPr>
        <w:t xml:space="preserve"> full week after faculty contracts begin. The Department Chair will</w:t>
      </w:r>
      <w:r w:rsidR="005D61F8" w:rsidRPr="00922314">
        <w:rPr>
          <w:color w:val="000000" w:themeColor="text1"/>
        </w:rPr>
        <w:t xml:space="preserve"> </w:t>
      </w:r>
      <w:r w:rsidR="00DE5702" w:rsidRPr="00922314">
        <w:rPr>
          <w:color w:val="000000" w:themeColor="text1"/>
        </w:rPr>
        <w:t>the</w:t>
      </w:r>
      <w:r w:rsidR="00603B1C" w:rsidRPr="00603B1C">
        <w:rPr>
          <w:color w:val="000000" w:themeColor="text1"/>
        </w:rPr>
        <w:t>n</w:t>
      </w:r>
      <w:r w:rsidR="00DE5702" w:rsidRPr="00922314">
        <w:rPr>
          <w:color w:val="000000" w:themeColor="text1"/>
        </w:rPr>
        <w:t xml:space="preserve"> </w:t>
      </w:r>
      <w:r w:rsidRPr="00922314">
        <w:rPr>
          <w:color w:val="000000" w:themeColor="text1"/>
        </w:rPr>
        <w:t xml:space="preserve">forward </w:t>
      </w:r>
      <w:r w:rsidR="00603B1C" w:rsidRPr="00603B1C">
        <w:rPr>
          <w:color w:val="000000" w:themeColor="text1"/>
        </w:rPr>
        <w:t xml:space="preserve">the application and </w:t>
      </w:r>
      <w:r w:rsidR="005F49C8">
        <w:rPr>
          <w:color w:val="000000" w:themeColor="text1"/>
        </w:rPr>
        <w:t xml:space="preserve">their </w:t>
      </w:r>
      <w:r w:rsidR="00603B1C" w:rsidRPr="00603B1C">
        <w:rPr>
          <w:color w:val="000000" w:themeColor="text1"/>
        </w:rPr>
        <w:t xml:space="preserve">review </w:t>
      </w:r>
      <w:r w:rsidRPr="00922314">
        <w:rPr>
          <w:color w:val="000000" w:themeColor="text1"/>
        </w:rPr>
        <w:t xml:space="preserve">to the Dean of the College/School by the </w:t>
      </w:r>
      <w:r w:rsidR="00603B1C" w:rsidRPr="00603B1C">
        <w:rPr>
          <w:color w:val="000000" w:themeColor="text1"/>
        </w:rPr>
        <w:t>Friday of the 7</w:t>
      </w:r>
      <w:r w:rsidR="00603B1C" w:rsidRPr="00603B1C">
        <w:rPr>
          <w:color w:val="000000" w:themeColor="text1"/>
          <w:vertAlign w:val="superscript"/>
        </w:rPr>
        <w:t>th</w:t>
      </w:r>
      <w:r w:rsidR="00603B1C" w:rsidRPr="00603B1C">
        <w:rPr>
          <w:color w:val="000000" w:themeColor="text1"/>
        </w:rPr>
        <w:t xml:space="preserve"> full week after faculty contracts begin. The Dean of the College/School wi</w:t>
      </w:r>
      <w:r w:rsidR="00603B1C">
        <w:rPr>
          <w:color w:val="000000" w:themeColor="text1"/>
        </w:rPr>
        <w:t>ll</w:t>
      </w:r>
      <w:r w:rsidR="00603B1C" w:rsidRPr="00603B1C">
        <w:rPr>
          <w:color w:val="000000" w:themeColor="text1"/>
        </w:rPr>
        <w:t xml:space="preserve"> </w:t>
      </w:r>
      <w:r w:rsidRPr="00922314">
        <w:rPr>
          <w:color w:val="000000" w:themeColor="text1"/>
        </w:rPr>
        <w:t xml:space="preserve">then forward </w:t>
      </w:r>
      <w:r w:rsidR="00603B1C" w:rsidRPr="00603B1C">
        <w:rPr>
          <w:color w:val="000000" w:themeColor="text1"/>
        </w:rPr>
        <w:t xml:space="preserve">the application </w:t>
      </w:r>
      <w:r w:rsidR="005F49C8">
        <w:rPr>
          <w:color w:val="000000" w:themeColor="text1"/>
        </w:rPr>
        <w:t xml:space="preserve">with </w:t>
      </w:r>
      <w:r w:rsidR="00603B1C" w:rsidRPr="00603B1C">
        <w:rPr>
          <w:color w:val="000000" w:themeColor="text1"/>
        </w:rPr>
        <w:t xml:space="preserve">the </w:t>
      </w:r>
      <w:r w:rsidR="005F49C8">
        <w:rPr>
          <w:color w:val="000000" w:themeColor="text1"/>
        </w:rPr>
        <w:t>C</w:t>
      </w:r>
      <w:r w:rsidR="00603B1C" w:rsidRPr="00603B1C">
        <w:rPr>
          <w:color w:val="000000" w:themeColor="text1"/>
        </w:rPr>
        <w:t xml:space="preserve">hair’s review and </w:t>
      </w:r>
      <w:r w:rsidR="005F49C8">
        <w:rPr>
          <w:color w:val="000000" w:themeColor="text1"/>
        </w:rPr>
        <w:t>their</w:t>
      </w:r>
      <w:r w:rsidR="00603B1C" w:rsidRPr="00603B1C">
        <w:rPr>
          <w:color w:val="000000" w:themeColor="text1"/>
        </w:rPr>
        <w:t xml:space="preserve"> revie</w:t>
      </w:r>
      <w:r w:rsidR="005F49C8">
        <w:rPr>
          <w:color w:val="000000" w:themeColor="text1"/>
        </w:rPr>
        <w:t xml:space="preserve">w </w:t>
      </w:r>
      <w:r w:rsidRPr="00922314">
        <w:rPr>
          <w:color w:val="000000" w:themeColor="text1"/>
        </w:rPr>
        <w:t xml:space="preserve">to the University </w:t>
      </w:r>
      <w:r w:rsidR="00603B1C" w:rsidRPr="00603B1C">
        <w:rPr>
          <w:color w:val="000000" w:themeColor="text1"/>
        </w:rPr>
        <w:t>Faculty Leave</w:t>
      </w:r>
      <w:r w:rsidR="005F49C8">
        <w:rPr>
          <w:color w:val="000000" w:themeColor="text1"/>
        </w:rPr>
        <w:t xml:space="preserve">s </w:t>
      </w:r>
      <w:r w:rsidRPr="00922314">
        <w:rPr>
          <w:color w:val="000000" w:themeColor="text1"/>
        </w:rPr>
        <w:t xml:space="preserve">Committee by the </w:t>
      </w:r>
      <w:r w:rsidR="00603B1C" w:rsidRPr="00603B1C">
        <w:rPr>
          <w:color w:val="000000" w:themeColor="text1"/>
        </w:rPr>
        <w:t>Friday of the 9</w:t>
      </w:r>
      <w:r w:rsidR="00603B1C" w:rsidRPr="00603B1C">
        <w:rPr>
          <w:color w:val="000000" w:themeColor="text1"/>
          <w:vertAlign w:val="superscript"/>
        </w:rPr>
        <w:t>th</w:t>
      </w:r>
      <w:r w:rsidR="00603B1C" w:rsidRPr="00603B1C">
        <w:rPr>
          <w:color w:val="000000" w:themeColor="text1"/>
        </w:rPr>
        <w:t xml:space="preserve"> full week after faculty contracts begin. </w:t>
      </w:r>
    </w:p>
    <w:p w14:paraId="3737293F" w14:textId="77777777" w:rsidR="005F49C8" w:rsidRDefault="00603B1C" w:rsidP="00854575">
      <w:pPr>
        <w:spacing w:after="200" w:line="276" w:lineRule="auto"/>
        <w:rPr>
          <w:color w:val="000000" w:themeColor="text1"/>
        </w:rPr>
      </w:pPr>
      <w:r w:rsidRPr="00603B1C">
        <w:rPr>
          <w:color w:val="000000" w:themeColor="text1"/>
        </w:rPr>
        <w:t xml:space="preserve">The University Faculty Leaves Committee, using the </w:t>
      </w:r>
      <w:r w:rsidR="005F49C8">
        <w:rPr>
          <w:color w:val="000000" w:themeColor="text1"/>
        </w:rPr>
        <w:t>C</w:t>
      </w:r>
      <w:r w:rsidRPr="00603B1C">
        <w:rPr>
          <w:color w:val="000000" w:themeColor="text1"/>
        </w:rPr>
        <w:t xml:space="preserve">hair and </w:t>
      </w:r>
      <w:r w:rsidR="005F49C8">
        <w:rPr>
          <w:color w:val="000000" w:themeColor="text1"/>
        </w:rPr>
        <w:t>D</w:t>
      </w:r>
      <w:r w:rsidRPr="00603B1C">
        <w:rPr>
          <w:color w:val="000000" w:themeColor="text1"/>
        </w:rPr>
        <w:t xml:space="preserve">ean reviews and the selection criteria in </w:t>
      </w:r>
      <w:r w:rsidR="005F49C8">
        <w:rPr>
          <w:color w:val="000000" w:themeColor="text1"/>
        </w:rPr>
        <w:t>Policy 6.15</w:t>
      </w:r>
      <w:r w:rsidRPr="00603B1C">
        <w:rPr>
          <w:color w:val="000000" w:themeColor="text1"/>
        </w:rPr>
        <w:t>, rank each qualifying application in order of merit. The University Faculty Leaves Committee sends the ranked applications to the Provost by the Friday of the 11</w:t>
      </w:r>
      <w:r w:rsidRPr="00603B1C">
        <w:rPr>
          <w:color w:val="000000" w:themeColor="text1"/>
          <w:vertAlign w:val="superscript"/>
        </w:rPr>
        <w:t>th</w:t>
      </w:r>
      <w:r w:rsidRPr="00603B1C">
        <w:rPr>
          <w:color w:val="000000" w:themeColor="text1"/>
        </w:rPr>
        <w:t xml:space="preserve"> full week after faculty contracts begin. </w:t>
      </w:r>
    </w:p>
    <w:p w14:paraId="040AE96C" w14:textId="7BE83A22" w:rsidR="00854575" w:rsidRPr="001A0F3F" w:rsidRDefault="00603B1C" w:rsidP="001A0F3F">
      <w:pPr>
        <w:spacing w:after="200" w:line="276" w:lineRule="auto"/>
        <w:rPr>
          <w:rFonts w:eastAsia="Calibri"/>
          <w:color w:val="000000" w:themeColor="text1"/>
        </w:rPr>
      </w:pPr>
      <w:r w:rsidRPr="00603B1C">
        <w:rPr>
          <w:color w:val="000000" w:themeColor="text1"/>
        </w:rPr>
        <w:t>The Provost, based on the ranked applications and availability of funds</w:t>
      </w:r>
      <w:r w:rsidR="005F49C8">
        <w:rPr>
          <w:color w:val="000000" w:themeColor="text1"/>
        </w:rPr>
        <w:t>,</w:t>
      </w:r>
      <w:r w:rsidRPr="00603B1C">
        <w:rPr>
          <w:color w:val="000000" w:themeColor="text1"/>
        </w:rPr>
        <w:t xml:space="preserve"> forwards a list of recommended applications to the University President</w:t>
      </w:r>
      <w:r w:rsidR="005F49C8">
        <w:rPr>
          <w:color w:val="000000" w:themeColor="text1"/>
        </w:rPr>
        <w:t>,</w:t>
      </w:r>
      <w:r w:rsidRPr="00603B1C">
        <w:rPr>
          <w:color w:val="000000" w:themeColor="text1"/>
        </w:rPr>
        <w:t xml:space="preserve"> who submits the list to the Board of Trustees in their December meeting for final approval.</w:t>
      </w:r>
    </w:p>
    <w:p w14:paraId="6BCF1713" w14:textId="77777777" w:rsidR="00AB14AF" w:rsidRDefault="00B30B10" w:rsidP="00A9123C">
      <w:pPr>
        <w:rPr>
          <w:rFonts w:ascii="TimesNewRoman" w:hAnsi="TimesNewRoman" w:cs="TimesNewRoman"/>
          <w:b/>
        </w:rPr>
      </w:pPr>
      <w:r>
        <w:br w:type="page"/>
      </w:r>
    </w:p>
    <w:p w14:paraId="7B3A2DA8" w14:textId="1D4D9354" w:rsidR="00B30B10" w:rsidRPr="007D72B5" w:rsidRDefault="00B30B10" w:rsidP="00B30B10">
      <w:pPr>
        <w:autoSpaceDE w:val="0"/>
        <w:autoSpaceDN w:val="0"/>
        <w:adjustRightInd w:val="0"/>
        <w:ind w:right="-360"/>
        <w:jc w:val="center"/>
        <w:rPr>
          <w:rFonts w:ascii="TimesNewRoman" w:hAnsi="TimesNewRoman" w:cs="TimesNewRoman"/>
          <w:b/>
        </w:rPr>
      </w:pPr>
      <w:r w:rsidRPr="007D72B5">
        <w:rPr>
          <w:rFonts w:ascii="TimesNewRoman" w:hAnsi="TimesNewRoman" w:cs="TimesNewRoman"/>
          <w:b/>
        </w:rPr>
        <w:lastRenderedPageBreak/>
        <w:t>APPLICATION FOR LEAVE OF ABSENCE WITHOUT PAY</w:t>
      </w:r>
    </w:p>
    <w:p w14:paraId="01F68437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693AE0F5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12D512F1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4D9A3883" w14:textId="32AB3F32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Date:</w:t>
      </w:r>
      <w:r w:rsidR="004C24D4">
        <w:rPr>
          <w:rFonts w:ascii="TimesNewRoman" w:hAnsi="TimesNewRoman" w:cs="TimesNewRoman"/>
        </w:rPr>
        <w:br/>
      </w:r>
      <w:r w:rsidR="004C24D4">
        <w:rPr>
          <w:rFonts w:ascii="TimesNewRoman" w:hAnsi="TimesNewRoman" w:cs="TimesNewRoman"/>
        </w:rPr>
        <w:br/>
      </w:r>
    </w:p>
    <w:p w14:paraId="3076CE2F" w14:textId="6EA43143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Name of Applicant:</w:t>
      </w:r>
      <w:r w:rsidR="004C24D4">
        <w:rPr>
          <w:rFonts w:ascii="TimesNewRoman" w:hAnsi="TimesNewRoman" w:cs="TimesNewRoman"/>
        </w:rPr>
        <w:br/>
      </w:r>
    </w:p>
    <w:p w14:paraId="5B09CFE5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22795E8F" w14:textId="3555264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Total Years of Service at SUU:</w:t>
      </w:r>
      <w:r w:rsidR="00F97980">
        <w:rPr>
          <w:rFonts w:ascii="TimesNewRoman" w:hAnsi="TimesNewRoman" w:cs="TimesNewRoman"/>
        </w:rPr>
        <w:t xml:space="preserve">  </w:t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  <w:t>Date of Last Leave:</w:t>
      </w:r>
      <w:r w:rsidR="004C24D4">
        <w:rPr>
          <w:rFonts w:ascii="TimesNewRoman" w:hAnsi="TimesNewRoman" w:cs="TimesNewRoman"/>
        </w:rPr>
        <w:br/>
      </w:r>
    </w:p>
    <w:p w14:paraId="252D49AD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4DA52ED0" w14:textId="075509D2" w:rsidR="00B30B10" w:rsidRPr="00A9123C" w:rsidRDefault="00B30B10" w:rsidP="00501B6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Length of Leave Requested: </w:t>
      </w:r>
      <w:r w:rsidRPr="002C215D">
        <w:rPr>
          <w:rFonts w:ascii="TimesNewRoman" w:hAnsi="TimesNewRoman" w:cs="TimesNewRoman"/>
        </w:rPr>
        <w:tab/>
      </w:r>
      <w:r w:rsidR="002C215D">
        <w:rPr>
          <w:rFonts w:ascii="TimesNewRoman" w:hAnsi="TimesNewRoman" w:cs="TimesNewRoman"/>
        </w:rPr>
        <w:t>One Semester __</w:t>
      </w:r>
      <w:r w:rsidR="00501B60">
        <w:rPr>
          <w:rFonts w:ascii="TimesNewRoman" w:hAnsi="TimesNewRoman" w:cs="TimesNewRoman"/>
        </w:rPr>
        <w:t>_ Two</w:t>
      </w:r>
      <w:r w:rsidR="002C215D">
        <w:rPr>
          <w:rFonts w:ascii="TimesNewRoman" w:hAnsi="TimesNewRoman" w:cs="TimesNewRoman"/>
        </w:rPr>
        <w:t xml:space="preserve"> Semesters__</w:t>
      </w:r>
      <w:proofErr w:type="gramStart"/>
      <w:r w:rsidR="002C215D">
        <w:rPr>
          <w:rFonts w:ascii="TimesNewRoman" w:hAnsi="TimesNewRoman" w:cs="TimesNewRoman"/>
        </w:rPr>
        <w:t>_</w:t>
      </w:r>
      <w:r w:rsidR="00F97980">
        <w:rPr>
          <w:rFonts w:ascii="TimesNewRoman" w:hAnsi="TimesNewRoman" w:cs="TimesNewRoman"/>
        </w:rPr>
        <w:t xml:space="preserve"> </w:t>
      </w:r>
      <w:r w:rsidR="00501B60">
        <w:rPr>
          <w:rFonts w:ascii="TimesNewRoman" w:hAnsi="TimesNewRoman" w:cs="TimesNewRoman"/>
        </w:rPr>
        <w:t xml:space="preserve"> </w:t>
      </w:r>
      <w:r w:rsidR="002C215D" w:rsidRPr="00A9123C">
        <w:rPr>
          <w:rFonts w:ascii="TimesNewRoman" w:hAnsi="TimesNewRoman" w:cs="TimesNewRoman"/>
        </w:rPr>
        <w:t>Other</w:t>
      </w:r>
      <w:proofErr w:type="gramEnd"/>
      <w:r w:rsidR="00501B60">
        <w:rPr>
          <w:rFonts w:ascii="TimesNewRoman" w:hAnsi="TimesNewRoman" w:cs="TimesNewRoman"/>
        </w:rPr>
        <w:t xml:space="preserve"> </w:t>
      </w:r>
      <w:r w:rsidR="002C215D" w:rsidRPr="00A9123C">
        <w:rPr>
          <w:rFonts w:ascii="TimesNewRoman" w:hAnsi="TimesNewRoman" w:cs="TimesNewRoman"/>
        </w:rPr>
        <w:t>(specify)_________</w:t>
      </w:r>
    </w:p>
    <w:p w14:paraId="5501B6C1" w14:textId="0BA0CB7D" w:rsidR="00B30B10" w:rsidRDefault="004C24D4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br/>
      </w:r>
    </w:p>
    <w:p w14:paraId="7B571685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Date Leave is to Begin:</w:t>
      </w:r>
    </w:p>
    <w:p w14:paraId="5707F00A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6690960F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53D9A2E7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Purpose of Leave: </w:t>
      </w:r>
    </w:p>
    <w:p w14:paraId="5F4B4F82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41847A24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124E8B3A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6A3FE2DF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2FEF64B2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0DF6D8C8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51E73B82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2EE2D5AD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4F2C1375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64276234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bookmarkStart w:id="0" w:name="_GoBack"/>
      <w:bookmarkEnd w:id="0"/>
    </w:p>
    <w:p w14:paraId="0B6C07C0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SIGNATURE:</w:t>
      </w:r>
    </w:p>
    <w:p w14:paraId="4A720008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1277FDFD" w14:textId="77777777" w:rsidR="00B30B10" w:rsidRDefault="00B30B10" w:rsidP="00B30B10">
      <w:pPr>
        <w:autoSpaceDE w:val="0"/>
        <w:autoSpaceDN w:val="0"/>
        <w:adjustRightInd w:val="0"/>
        <w:ind w:right="-36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Applicant:</w:t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</w:t>
      </w:r>
    </w:p>
    <w:p w14:paraId="2057868A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58D11560" w14:textId="77777777" w:rsidR="00B30B10" w:rsidRDefault="00B30B10" w:rsidP="00B30B10">
      <w:pPr>
        <w:autoSpaceDE w:val="0"/>
        <w:autoSpaceDN w:val="0"/>
        <w:adjustRightInd w:val="0"/>
        <w:ind w:right="-36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Department Chair:</w:t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_</w:t>
      </w:r>
    </w:p>
    <w:p w14:paraId="682DFB62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4711D3F0" w14:textId="77777777" w:rsidR="00B30B10" w:rsidRDefault="00B30B10" w:rsidP="00B30B10">
      <w:pPr>
        <w:autoSpaceDE w:val="0"/>
        <w:autoSpaceDN w:val="0"/>
        <w:adjustRightInd w:val="0"/>
        <w:ind w:right="-36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Dean:</w:t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_</w:t>
      </w:r>
    </w:p>
    <w:p w14:paraId="11FC8943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202A9879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Provost:</w:t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_</w:t>
      </w:r>
    </w:p>
    <w:p w14:paraId="1D28183A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26361A60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049E9C49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APPROVALS:</w:t>
      </w:r>
    </w:p>
    <w:p w14:paraId="53DE53F7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13481475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President:</w:t>
      </w:r>
      <w:r>
        <w:rPr>
          <w:rFonts w:ascii="TimesNewRoman" w:hAnsi="TimesNewRoman" w:cs="TimesNewRoman"/>
        </w:rPr>
        <w:tab/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_</w:t>
      </w:r>
    </w:p>
    <w:p w14:paraId="4F458B4B" w14:textId="77777777" w:rsidR="00B30B10" w:rsidRDefault="00B30B10" w:rsidP="00B30B10">
      <w:pPr>
        <w:autoSpaceDE w:val="0"/>
        <w:autoSpaceDN w:val="0"/>
        <w:adjustRightInd w:val="0"/>
        <w:rPr>
          <w:rFonts w:ascii="TimesNewRoman" w:hAnsi="TimesNewRoman" w:cs="TimesNewRoman"/>
        </w:rPr>
      </w:pPr>
    </w:p>
    <w:p w14:paraId="5F92DA7F" w14:textId="235810BB" w:rsidR="005D61F8" w:rsidRPr="001A0F3F" w:rsidRDefault="00B30B10" w:rsidP="0041029B">
      <w:pPr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Board of Trustees:</w:t>
      </w:r>
      <w:r>
        <w:rPr>
          <w:rFonts w:ascii="TimesNewRoman" w:hAnsi="TimesNewRoman" w:cs="TimesNewRoman"/>
        </w:rPr>
        <w:tab/>
        <w:t>________________________________________</w:t>
      </w:r>
      <w:r>
        <w:rPr>
          <w:rFonts w:ascii="TimesNewRoman" w:hAnsi="TimesNewRoman" w:cs="TimesNewRoman"/>
        </w:rPr>
        <w:tab/>
        <w:t>Date: _____________</w:t>
      </w:r>
    </w:p>
    <w:sectPr w:rsidR="005D61F8" w:rsidRPr="001A0F3F" w:rsidSect="00F97980">
      <w:headerReference w:type="default" r:id="rId7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E4D984" w14:textId="77777777" w:rsidR="00C243FA" w:rsidRDefault="00C243FA">
      <w:r>
        <w:separator/>
      </w:r>
    </w:p>
  </w:endnote>
  <w:endnote w:type="continuationSeparator" w:id="0">
    <w:p w14:paraId="09A17483" w14:textId="77777777" w:rsidR="00C243FA" w:rsidRDefault="00C24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CC13E" w14:textId="77777777" w:rsidR="00C243FA" w:rsidRDefault="00C243FA">
      <w:r>
        <w:separator/>
      </w:r>
    </w:p>
  </w:footnote>
  <w:footnote w:type="continuationSeparator" w:id="0">
    <w:p w14:paraId="5C43E409" w14:textId="77777777" w:rsidR="00C243FA" w:rsidRDefault="00C243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60DD1" w14:textId="77777777" w:rsidR="00A9123C" w:rsidRPr="004236D9" w:rsidRDefault="00A9123C" w:rsidP="00D0147A">
    <w:pPr>
      <w:pStyle w:val="Header"/>
      <w:tabs>
        <w:tab w:val="left" w:pos="1440"/>
        <w:tab w:val="left" w:pos="2880"/>
        <w:tab w:val="left" w:pos="3600"/>
        <w:tab w:val="left" w:pos="5760"/>
        <w:tab w:val="left" w:pos="7200"/>
        <w:tab w:val="right" w:pos="9360"/>
      </w:tabs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652BC"/>
    <w:multiLevelType w:val="multilevel"/>
    <w:tmpl w:val="7D4A08F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D350F"/>
    <w:multiLevelType w:val="multilevel"/>
    <w:tmpl w:val="6778ECD6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F782E1D"/>
    <w:multiLevelType w:val="hybridMultilevel"/>
    <w:tmpl w:val="9386ED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166BD8"/>
    <w:multiLevelType w:val="multilevel"/>
    <w:tmpl w:val="F544B42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0574E"/>
    <w:multiLevelType w:val="multilevel"/>
    <w:tmpl w:val="1F0ED89E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21240F5C"/>
    <w:multiLevelType w:val="multilevel"/>
    <w:tmpl w:val="EEC0FE6A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248E1AA1"/>
    <w:multiLevelType w:val="hybridMultilevel"/>
    <w:tmpl w:val="88E8A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B512F"/>
    <w:multiLevelType w:val="multilevel"/>
    <w:tmpl w:val="4A3C651C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43F144BB"/>
    <w:multiLevelType w:val="multilevel"/>
    <w:tmpl w:val="ECC03C0C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869DC"/>
    <w:multiLevelType w:val="multilevel"/>
    <w:tmpl w:val="762E1DB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D56BA"/>
    <w:multiLevelType w:val="multilevel"/>
    <w:tmpl w:val="BDD4E388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Letter"/>
      <w:lvlText w:val="%3."/>
      <w:lvlJc w:val="left"/>
      <w:pPr>
        <w:ind w:left="2160" w:hanging="18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1932FE9"/>
    <w:multiLevelType w:val="hybridMultilevel"/>
    <w:tmpl w:val="5F6E7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C43E79"/>
    <w:multiLevelType w:val="hybridMultilevel"/>
    <w:tmpl w:val="FAE84D3C"/>
    <w:lvl w:ilvl="0" w:tplc="21A663B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8A13A2"/>
    <w:multiLevelType w:val="hybridMultilevel"/>
    <w:tmpl w:val="9ED4C3CA"/>
    <w:lvl w:ilvl="0" w:tplc="BF4EC3B8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bCs/>
      </w:rPr>
    </w:lvl>
    <w:lvl w:ilvl="1" w:tplc="8FA8A230">
      <w:start w:val="1"/>
      <w:numFmt w:val="upperLetter"/>
      <w:lvlText w:val="%2."/>
      <w:lvlJc w:val="left"/>
      <w:pPr>
        <w:ind w:left="1800" w:hanging="720"/>
      </w:pPr>
      <w:rPr>
        <w:rFonts w:hint="default"/>
      </w:rPr>
    </w:lvl>
    <w:lvl w:ilvl="2" w:tplc="D0D057D0">
      <w:start w:val="1"/>
      <w:numFmt w:val="decimal"/>
      <w:lvlText w:val="%3."/>
      <w:lvlJc w:val="left"/>
      <w:pPr>
        <w:ind w:left="2700" w:hanging="720"/>
      </w:pPr>
      <w:rPr>
        <w:rFonts w:hint="default"/>
        <w:b w:val="0"/>
      </w:rPr>
    </w:lvl>
    <w:lvl w:ilvl="3" w:tplc="F8B619D4">
      <w:start w:val="1"/>
      <w:numFmt w:val="lowerLetter"/>
      <w:lvlText w:val="%4."/>
      <w:lvlJc w:val="left"/>
      <w:pPr>
        <w:ind w:left="3240" w:hanging="720"/>
      </w:pPr>
      <w:rPr>
        <w:rFonts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F92992"/>
    <w:multiLevelType w:val="hybridMultilevel"/>
    <w:tmpl w:val="1696F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2257E"/>
    <w:multiLevelType w:val="multilevel"/>
    <w:tmpl w:val="328C9BF8"/>
    <w:lvl w:ilvl="0">
      <w:start w:val="4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b w:val="0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99B03A5"/>
    <w:multiLevelType w:val="multilevel"/>
    <w:tmpl w:val="1AF6A3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C1873E6"/>
    <w:multiLevelType w:val="hybridMultilevel"/>
    <w:tmpl w:val="32E6F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30AB5"/>
    <w:multiLevelType w:val="hybridMultilevel"/>
    <w:tmpl w:val="C0342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13"/>
  </w:num>
  <w:num w:numId="4">
    <w:abstractNumId w:val="9"/>
  </w:num>
  <w:num w:numId="5">
    <w:abstractNumId w:val="0"/>
  </w:num>
  <w:num w:numId="6">
    <w:abstractNumId w:val="16"/>
  </w:num>
  <w:num w:numId="7">
    <w:abstractNumId w:val="3"/>
  </w:num>
  <w:num w:numId="8">
    <w:abstractNumId w:val="14"/>
  </w:num>
  <w:num w:numId="9">
    <w:abstractNumId w:val="17"/>
  </w:num>
  <w:num w:numId="10">
    <w:abstractNumId w:val="2"/>
  </w:num>
  <w:num w:numId="11">
    <w:abstractNumId w:val="6"/>
  </w:num>
  <w:num w:numId="12">
    <w:abstractNumId w:val="11"/>
  </w:num>
  <w:num w:numId="13">
    <w:abstractNumId w:val="8"/>
  </w:num>
  <w:num w:numId="14">
    <w:abstractNumId w:val="7"/>
  </w:num>
  <w:num w:numId="15">
    <w:abstractNumId w:val="5"/>
  </w:num>
  <w:num w:numId="16">
    <w:abstractNumId w:val="15"/>
  </w:num>
  <w:num w:numId="17">
    <w:abstractNumId w:val="10"/>
  </w:num>
  <w:num w:numId="18">
    <w:abstractNumId w:val="1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7YwsLA0NTQyMDVW0lEKTi0uzszPAykwrAUA4jlE9iwAAAA="/>
  </w:docVars>
  <w:rsids>
    <w:rsidRoot w:val="00D0147A"/>
    <w:rsid w:val="000171E2"/>
    <w:rsid w:val="00021E63"/>
    <w:rsid w:val="000367BC"/>
    <w:rsid w:val="000411B0"/>
    <w:rsid w:val="000611E5"/>
    <w:rsid w:val="0007010F"/>
    <w:rsid w:val="00080DDA"/>
    <w:rsid w:val="00081A04"/>
    <w:rsid w:val="000837BB"/>
    <w:rsid w:val="00084DC3"/>
    <w:rsid w:val="00087FD0"/>
    <w:rsid w:val="000B2261"/>
    <w:rsid w:val="000B5C7B"/>
    <w:rsid w:val="000C18E5"/>
    <w:rsid w:val="000E3748"/>
    <w:rsid w:val="000E7E10"/>
    <w:rsid w:val="000F271C"/>
    <w:rsid w:val="001040D0"/>
    <w:rsid w:val="001100B9"/>
    <w:rsid w:val="00122E7C"/>
    <w:rsid w:val="0012598F"/>
    <w:rsid w:val="00134174"/>
    <w:rsid w:val="001349C3"/>
    <w:rsid w:val="00136C63"/>
    <w:rsid w:val="00153651"/>
    <w:rsid w:val="0015373E"/>
    <w:rsid w:val="0016095C"/>
    <w:rsid w:val="00165129"/>
    <w:rsid w:val="00166DC1"/>
    <w:rsid w:val="00170B6F"/>
    <w:rsid w:val="00174394"/>
    <w:rsid w:val="00176326"/>
    <w:rsid w:val="001878E6"/>
    <w:rsid w:val="00196D03"/>
    <w:rsid w:val="001A0F3F"/>
    <w:rsid w:val="001C1758"/>
    <w:rsid w:val="001F33D7"/>
    <w:rsid w:val="002028DA"/>
    <w:rsid w:val="0022460F"/>
    <w:rsid w:val="002258F6"/>
    <w:rsid w:val="00233D9D"/>
    <w:rsid w:val="00247490"/>
    <w:rsid w:val="00275656"/>
    <w:rsid w:val="0028261B"/>
    <w:rsid w:val="00297E6C"/>
    <w:rsid w:val="002C215D"/>
    <w:rsid w:val="002D4DDB"/>
    <w:rsid w:val="002F26F7"/>
    <w:rsid w:val="00305F7F"/>
    <w:rsid w:val="00311519"/>
    <w:rsid w:val="00321C88"/>
    <w:rsid w:val="003403D7"/>
    <w:rsid w:val="00342AFB"/>
    <w:rsid w:val="00354EFD"/>
    <w:rsid w:val="00361F36"/>
    <w:rsid w:val="00362621"/>
    <w:rsid w:val="00365133"/>
    <w:rsid w:val="003D3319"/>
    <w:rsid w:val="003D5344"/>
    <w:rsid w:val="003E4016"/>
    <w:rsid w:val="00400AD7"/>
    <w:rsid w:val="00402434"/>
    <w:rsid w:val="0041029B"/>
    <w:rsid w:val="00420310"/>
    <w:rsid w:val="004236D9"/>
    <w:rsid w:val="00452851"/>
    <w:rsid w:val="004549F5"/>
    <w:rsid w:val="00467EBB"/>
    <w:rsid w:val="00481107"/>
    <w:rsid w:val="004839C6"/>
    <w:rsid w:val="00483D2F"/>
    <w:rsid w:val="004852D0"/>
    <w:rsid w:val="00494FD8"/>
    <w:rsid w:val="00495A73"/>
    <w:rsid w:val="004A762F"/>
    <w:rsid w:val="004C24D4"/>
    <w:rsid w:val="004E5753"/>
    <w:rsid w:val="004F1EC6"/>
    <w:rsid w:val="004F7E8A"/>
    <w:rsid w:val="00501B60"/>
    <w:rsid w:val="005224EC"/>
    <w:rsid w:val="0052346D"/>
    <w:rsid w:val="00525A79"/>
    <w:rsid w:val="00560238"/>
    <w:rsid w:val="00560F08"/>
    <w:rsid w:val="00561B6A"/>
    <w:rsid w:val="00565BFB"/>
    <w:rsid w:val="0057151E"/>
    <w:rsid w:val="00577FA6"/>
    <w:rsid w:val="005820B8"/>
    <w:rsid w:val="00594FED"/>
    <w:rsid w:val="005D29D0"/>
    <w:rsid w:val="005D61F8"/>
    <w:rsid w:val="005D6603"/>
    <w:rsid w:val="005E32BC"/>
    <w:rsid w:val="005F49C8"/>
    <w:rsid w:val="00603B1C"/>
    <w:rsid w:val="00613F2D"/>
    <w:rsid w:val="00615A3E"/>
    <w:rsid w:val="006734C2"/>
    <w:rsid w:val="00676272"/>
    <w:rsid w:val="00694455"/>
    <w:rsid w:val="006B5F30"/>
    <w:rsid w:val="006E0F1D"/>
    <w:rsid w:val="006E4A8B"/>
    <w:rsid w:val="006F5576"/>
    <w:rsid w:val="007022FD"/>
    <w:rsid w:val="00704A02"/>
    <w:rsid w:val="00707DF1"/>
    <w:rsid w:val="00711D5F"/>
    <w:rsid w:val="00717ECB"/>
    <w:rsid w:val="007363B2"/>
    <w:rsid w:val="007417EC"/>
    <w:rsid w:val="00744A65"/>
    <w:rsid w:val="00753C81"/>
    <w:rsid w:val="00761442"/>
    <w:rsid w:val="00763E5E"/>
    <w:rsid w:val="0077319B"/>
    <w:rsid w:val="00780455"/>
    <w:rsid w:val="00790FAE"/>
    <w:rsid w:val="007A7DEC"/>
    <w:rsid w:val="007B3211"/>
    <w:rsid w:val="007B58C6"/>
    <w:rsid w:val="007E07B6"/>
    <w:rsid w:val="007F22D8"/>
    <w:rsid w:val="007F666E"/>
    <w:rsid w:val="008040EB"/>
    <w:rsid w:val="00805BAF"/>
    <w:rsid w:val="00806F56"/>
    <w:rsid w:val="0084223F"/>
    <w:rsid w:val="00854575"/>
    <w:rsid w:val="00855E7A"/>
    <w:rsid w:val="0086118C"/>
    <w:rsid w:val="00883948"/>
    <w:rsid w:val="008A160B"/>
    <w:rsid w:val="008A7CCD"/>
    <w:rsid w:val="008B0A48"/>
    <w:rsid w:val="008B55A4"/>
    <w:rsid w:val="008C17B4"/>
    <w:rsid w:val="008D358B"/>
    <w:rsid w:val="008F06C2"/>
    <w:rsid w:val="00900E00"/>
    <w:rsid w:val="00904CEE"/>
    <w:rsid w:val="009114C8"/>
    <w:rsid w:val="0091413B"/>
    <w:rsid w:val="00916763"/>
    <w:rsid w:val="00922314"/>
    <w:rsid w:val="00932D7E"/>
    <w:rsid w:val="00945D52"/>
    <w:rsid w:val="00952AF9"/>
    <w:rsid w:val="00955F0C"/>
    <w:rsid w:val="009563A7"/>
    <w:rsid w:val="00981C55"/>
    <w:rsid w:val="00983C20"/>
    <w:rsid w:val="009864EF"/>
    <w:rsid w:val="009E43BA"/>
    <w:rsid w:val="00A04CDB"/>
    <w:rsid w:val="00A06F9E"/>
    <w:rsid w:val="00A079C0"/>
    <w:rsid w:val="00A20E60"/>
    <w:rsid w:val="00A3396D"/>
    <w:rsid w:val="00A37F13"/>
    <w:rsid w:val="00A61429"/>
    <w:rsid w:val="00A739E7"/>
    <w:rsid w:val="00A74B4D"/>
    <w:rsid w:val="00A751D3"/>
    <w:rsid w:val="00A9123C"/>
    <w:rsid w:val="00A942A0"/>
    <w:rsid w:val="00AA640E"/>
    <w:rsid w:val="00AB14AF"/>
    <w:rsid w:val="00AB6E39"/>
    <w:rsid w:val="00AC1512"/>
    <w:rsid w:val="00AE1CE1"/>
    <w:rsid w:val="00AE33F8"/>
    <w:rsid w:val="00AF0E8F"/>
    <w:rsid w:val="00B07DE5"/>
    <w:rsid w:val="00B17C08"/>
    <w:rsid w:val="00B30B10"/>
    <w:rsid w:val="00B34D3F"/>
    <w:rsid w:val="00B452A6"/>
    <w:rsid w:val="00B54F02"/>
    <w:rsid w:val="00B70624"/>
    <w:rsid w:val="00B867A9"/>
    <w:rsid w:val="00B917C2"/>
    <w:rsid w:val="00BA202C"/>
    <w:rsid w:val="00BB2BD2"/>
    <w:rsid w:val="00BD7CC0"/>
    <w:rsid w:val="00BE7801"/>
    <w:rsid w:val="00C10EF2"/>
    <w:rsid w:val="00C17D25"/>
    <w:rsid w:val="00C22FA5"/>
    <w:rsid w:val="00C243FA"/>
    <w:rsid w:val="00C44D72"/>
    <w:rsid w:val="00C55BB1"/>
    <w:rsid w:val="00C71A76"/>
    <w:rsid w:val="00C7241F"/>
    <w:rsid w:val="00C74F44"/>
    <w:rsid w:val="00C81307"/>
    <w:rsid w:val="00C95D93"/>
    <w:rsid w:val="00CA5F12"/>
    <w:rsid w:val="00CE44D3"/>
    <w:rsid w:val="00CF02C3"/>
    <w:rsid w:val="00D0147A"/>
    <w:rsid w:val="00D42825"/>
    <w:rsid w:val="00D44D32"/>
    <w:rsid w:val="00D77A1B"/>
    <w:rsid w:val="00D83D70"/>
    <w:rsid w:val="00D83DF0"/>
    <w:rsid w:val="00DB3E58"/>
    <w:rsid w:val="00DC2E93"/>
    <w:rsid w:val="00DD07A2"/>
    <w:rsid w:val="00DD37DF"/>
    <w:rsid w:val="00DD5B9F"/>
    <w:rsid w:val="00DE5702"/>
    <w:rsid w:val="00E147BB"/>
    <w:rsid w:val="00E33703"/>
    <w:rsid w:val="00E71CB2"/>
    <w:rsid w:val="00E85A52"/>
    <w:rsid w:val="00E919ED"/>
    <w:rsid w:val="00E9736B"/>
    <w:rsid w:val="00EA2674"/>
    <w:rsid w:val="00EB02E3"/>
    <w:rsid w:val="00EC1EF0"/>
    <w:rsid w:val="00EC64C0"/>
    <w:rsid w:val="00ED10E2"/>
    <w:rsid w:val="00EF1A32"/>
    <w:rsid w:val="00EF712E"/>
    <w:rsid w:val="00F2143F"/>
    <w:rsid w:val="00F402B5"/>
    <w:rsid w:val="00F438CA"/>
    <w:rsid w:val="00F45002"/>
    <w:rsid w:val="00F55BF7"/>
    <w:rsid w:val="00F654D6"/>
    <w:rsid w:val="00F71F2D"/>
    <w:rsid w:val="00F80BF7"/>
    <w:rsid w:val="00F97980"/>
    <w:rsid w:val="00FA1469"/>
    <w:rsid w:val="00FB4E21"/>
    <w:rsid w:val="00FE0642"/>
    <w:rsid w:val="00F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9388F6"/>
  <w15:docId w15:val="{401A268F-074C-4B8E-BE3F-00C89625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74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0147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0147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0147A"/>
  </w:style>
  <w:style w:type="paragraph" w:styleId="BalloonText">
    <w:name w:val="Balloon Text"/>
    <w:basedOn w:val="Normal"/>
    <w:semiHidden/>
    <w:rsid w:val="00342AFB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sid w:val="00900E00"/>
    <w:rPr>
      <w:rFonts w:ascii="Courier New" w:hAnsi="Courier New" w:cs="Courier New"/>
      <w:sz w:val="20"/>
      <w:szCs w:val="20"/>
    </w:rPr>
  </w:style>
  <w:style w:type="paragraph" w:styleId="NoSpacing">
    <w:name w:val="No Spacing"/>
    <w:uiPriority w:val="1"/>
    <w:qFormat/>
    <w:rsid w:val="00FF4D54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1029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AC151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15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1512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1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1512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5D61F8"/>
    <w:pPr>
      <w:widowControl w:val="0"/>
      <w:autoSpaceDE w:val="0"/>
      <w:autoSpaceDN w:val="0"/>
      <w:spacing w:before="7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D61F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P 6.15 - Faculty Leaves</vt:lpstr>
    </vt:vector>
  </TitlesOfParts>
  <Company>Southern Utah University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6.15 - Faculty Leaves</dc:title>
  <dc:creator>Rayburn</dc:creator>
  <cp:lastModifiedBy>Katya Konkle</cp:lastModifiedBy>
  <cp:revision>4</cp:revision>
  <cp:lastPrinted>2021-03-19T21:42:00Z</cp:lastPrinted>
  <dcterms:created xsi:type="dcterms:W3CDTF">2021-08-31T21:52:00Z</dcterms:created>
  <dcterms:modified xsi:type="dcterms:W3CDTF">2021-08-31T21:53:00Z</dcterms:modified>
</cp:coreProperties>
</file>